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9F8F02" w14:textId="53238B2B" w:rsidR="001079EB" w:rsidRDefault="001079EB">
      <w:r w:rsidRPr="001079EB">
        <w:t xml:space="preserve">    From 2013-2016, there was a </w:t>
      </w:r>
      <w:r w:rsidRPr="001079EB">
        <w:t>scandal</w:t>
      </w:r>
      <w:r w:rsidRPr="001079EB">
        <w:t xml:space="preserve"> going around with </w:t>
      </w:r>
      <w:r w:rsidRPr="001079EB">
        <w:t>Cambridge</w:t>
      </w:r>
      <w:r w:rsidRPr="001079EB">
        <w:t xml:space="preserve"> </w:t>
      </w:r>
      <w:r w:rsidRPr="001079EB">
        <w:t>Analytica</w:t>
      </w:r>
      <w:r w:rsidRPr="001079EB">
        <w:t xml:space="preserve"> where they were exploiting raw data of 87 million </w:t>
      </w:r>
      <w:r w:rsidRPr="001079EB">
        <w:t>Facebook</w:t>
      </w:r>
      <w:r w:rsidRPr="001079EB">
        <w:t xml:space="preserve"> profiles. One of the ethical </w:t>
      </w:r>
      <w:r w:rsidRPr="001079EB">
        <w:t>quandaries</w:t>
      </w:r>
      <w:r w:rsidRPr="001079EB">
        <w:t xml:space="preserve"> that came up was that Cambridge was leveraging data mining techniques that were exploited from </w:t>
      </w:r>
      <w:r w:rsidRPr="001079EB">
        <w:t>fakebook’s</w:t>
      </w:r>
      <w:r w:rsidRPr="001079EB">
        <w:t xml:space="preserve"> lax privacy features. By this data mining, </w:t>
      </w:r>
      <w:r w:rsidRPr="001079EB">
        <w:t>America’s</w:t>
      </w:r>
      <w:r w:rsidRPr="001079EB">
        <w:t xml:space="preserve"> safety was </w:t>
      </w:r>
      <w:r w:rsidRPr="001079EB">
        <w:t>violated,</w:t>
      </w:r>
      <w:r w:rsidRPr="001079EB">
        <w:t xml:space="preserve"> and people started to realize how their data could be exploited on the internet. Along with them mining people's data, </w:t>
      </w:r>
      <w:r w:rsidRPr="001079EB">
        <w:t>they</w:t>
      </w:r>
      <w:r w:rsidRPr="001079EB">
        <w:t xml:space="preserve"> were also creating fake social media accounts to influence votes. In my opinion, this wasn't too bad because anyone could create a </w:t>
      </w:r>
      <w:r w:rsidRPr="001079EB">
        <w:t>Facebook</w:t>
      </w:r>
      <w:r w:rsidRPr="001079EB">
        <w:t xml:space="preserve"> account, it is up to the voter's </w:t>
      </w:r>
      <w:r w:rsidRPr="001079EB">
        <w:t>discretion</w:t>
      </w:r>
      <w:r w:rsidRPr="001079EB">
        <w:t xml:space="preserve"> if they want to</w:t>
      </w:r>
      <w:r>
        <w:t xml:space="preserve"> believe the profile. But some people in the US did feel like their safety was being violated because of the mental manipulation they were trying to do. </w:t>
      </w:r>
    </w:p>
    <w:p w14:paraId="159ECDD6" w14:textId="04ACC36D" w:rsidR="001079EB" w:rsidRDefault="001079EB">
      <w:r>
        <w:t xml:space="preserve">    Another thing that came up was that Russia was being contacted about the election, and this was when the US had </w:t>
      </w:r>
      <w:proofErr w:type="gramStart"/>
      <w:r>
        <w:t>it’s</w:t>
      </w:r>
      <w:proofErr w:type="gramEnd"/>
      <w:r>
        <w:t xml:space="preserve"> safety violated because foreign countries were trying to influence the election. This was a big deal because if Russia was impacting the election, there could be suspicions that the election was rigged. </w:t>
      </w:r>
    </w:p>
    <w:sectPr w:rsidR="001079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jAyMzayMDQzNjVW0lEKTi0uzszPAykwrAUAbKFY1SwAAAA="/>
  </w:docVars>
  <w:rsids>
    <w:rsidRoot w:val="001079EB"/>
    <w:rsid w:val="0010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22812"/>
  <w15:chartTrackingRefBased/>
  <w15:docId w15:val="{7E992626-E0F1-42F8-9DC7-20312E8EF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man, Robert (MU-Student)</dc:creator>
  <cp:keywords/>
  <dc:description/>
  <cp:lastModifiedBy>Graman, Robert (MU-Student)</cp:lastModifiedBy>
  <cp:revision>1</cp:revision>
  <dcterms:created xsi:type="dcterms:W3CDTF">2021-02-26T18:37:00Z</dcterms:created>
  <dcterms:modified xsi:type="dcterms:W3CDTF">2021-02-26T18:41:00Z</dcterms:modified>
</cp:coreProperties>
</file>